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B6A4D" w:rsidRDefault="00BB6A4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57669534" w:rsidR="00BB6A4D" w:rsidRDefault="000C659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SQL </w:t>
      </w:r>
      <w:r w:rsidR="0000112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BB6A4D" w:rsidRDefault="00BB6A4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BABE4D7" w14:textId="20035E40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Explain different types of </w:t>
      </w:r>
      <w:r>
        <w:rPr>
          <w:rFonts w:ascii="Roboto" w:eastAsia="Roboto" w:hAnsi="Roboto" w:cs="Roboto"/>
          <w:sz w:val="28"/>
          <w:szCs w:val="28"/>
        </w:rPr>
        <w:t>views</w:t>
      </w:r>
      <w:r w:rsidRPr="000C6598">
        <w:rPr>
          <w:rFonts w:ascii="Roboto" w:eastAsia="Roboto" w:hAnsi="Roboto" w:cs="Roboto"/>
          <w:sz w:val="28"/>
          <w:szCs w:val="28"/>
        </w:rPr>
        <w:t>. Demonstrate with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examples.</w:t>
      </w:r>
    </w:p>
    <w:p w14:paraId="1A48021E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5C76C5A6" w14:textId="76D3CED2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What is the d</w:t>
      </w:r>
      <w:r w:rsidRPr="000C6598">
        <w:rPr>
          <w:rFonts w:ascii="Roboto" w:eastAsia="Roboto" w:hAnsi="Roboto" w:cs="Roboto"/>
          <w:sz w:val="28"/>
          <w:szCs w:val="28"/>
        </w:rPr>
        <w:t>ifference between function and stored procedure</w:t>
      </w:r>
      <w:r>
        <w:rPr>
          <w:rFonts w:ascii="Roboto" w:eastAsia="Roboto" w:hAnsi="Roboto" w:cs="Roboto"/>
          <w:sz w:val="28"/>
          <w:szCs w:val="28"/>
        </w:rPr>
        <w:t>?</w:t>
      </w:r>
      <w:r w:rsidRPr="000C6598">
        <w:rPr>
          <w:rFonts w:ascii="Roboto" w:eastAsia="Roboto" w:hAnsi="Roboto" w:cs="Roboto"/>
          <w:sz w:val="28"/>
          <w:szCs w:val="28"/>
        </w:rPr>
        <w:t xml:space="preserve"> Write syntax for creating functions and stored procedures.</w:t>
      </w:r>
    </w:p>
    <w:p w14:paraId="4A425418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3895E53" w14:textId="59CA8F64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What is an index in SQL? What are the different types of indexes </w:t>
      </w:r>
      <w:r>
        <w:rPr>
          <w:rFonts w:ascii="Roboto" w:eastAsia="Roboto" w:hAnsi="Roboto" w:cs="Roboto"/>
          <w:sz w:val="28"/>
          <w:szCs w:val="28"/>
        </w:rPr>
        <w:t>in SQL</w:t>
      </w:r>
      <w:r w:rsidRPr="000C6598">
        <w:rPr>
          <w:rFonts w:ascii="Roboto" w:eastAsia="Roboto" w:hAnsi="Roboto" w:cs="Roboto"/>
          <w:sz w:val="28"/>
          <w:szCs w:val="28"/>
        </w:rPr>
        <w:t xml:space="preserve">? </w:t>
      </w:r>
    </w:p>
    <w:p w14:paraId="64FDFE40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57F47B01" w14:textId="36B24F3E" w:rsid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Showcase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0C6598">
        <w:rPr>
          <w:rFonts w:ascii="Roboto" w:eastAsia="Roboto" w:hAnsi="Roboto" w:cs="Roboto"/>
          <w:sz w:val="28"/>
          <w:szCs w:val="28"/>
        </w:rPr>
        <w:t>example of exception handling in SQL stored procedure.</w:t>
      </w:r>
    </w:p>
    <w:p w14:paraId="6D56CC70" w14:textId="77777777" w:rsidR="000C6598" w:rsidRPr="000C6598" w:rsidRDefault="000C6598" w:rsidP="000C6598">
      <w:pPr>
        <w:jc w:val="both"/>
        <w:rPr>
          <w:rFonts w:ascii="Roboto" w:eastAsia="Roboto" w:hAnsi="Roboto" w:cs="Roboto"/>
          <w:sz w:val="28"/>
          <w:szCs w:val="28"/>
        </w:rPr>
      </w:pPr>
    </w:p>
    <w:p w14:paraId="0E5D2BC5" w14:textId="5A04DA71" w:rsidR="000C6598" w:rsidRPr="000C6598" w:rsidRDefault="000C6598" w:rsidP="000C6598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Create a SQL function to split strings into rows on a given character? </w:t>
      </w:r>
    </w:p>
    <w:p w14:paraId="325FCF3B" w14:textId="408C3695" w:rsid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Input String: </w:t>
      </w:r>
      <w:proofErr w:type="spellStart"/>
      <w:proofErr w:type="gramStart"/>
      <w:r w:rsidRPr="000C6598">
        <w:rPr>
          <w:rFonts w:ascii="Roboto" w:eastAsia="Roboto" w:hAnsi="Roboto" w:cs="Roboto"/>
          <w:sz w:val="28"/>
          <w:szCs w:val="28"/>
        </w:rPr>
        <w:t>Stephen;</w:t>
      </w:r>
      <w:r>
        <w:rPr>
          <w:rFonts w:ascii="Roboto" w:eastAsia="Roboto" w:hAnsi="Roboto" w:cs="Roboto"/>
          <w:sz w:val="28"/>
          <w:szCs w:val="28"/>
        </w:rPr>
        <w:t>peter</w:t>
      </w:r>
      <w:proofErr w:type="gramEnd"/>
      <w:r w:rsidRPr="000C6598">
        <w:rPr>
          <w:rFonts w:ascii="Roboto" w:eastAsia="Roboto" w:hAnsi="Roboto" w:cs="Roboto"/>
          <w:sz w:val="28"/>
          <w:szCs w:val="28"/>
        </w:rPr>
        <w:t>;berry;</w:t>
      </w:r>
      <w:r>
        <w:rPr>
          <w:rFonts w:ascii="Roboto" w:eastAsia="Roboto" w:hAnsi="Roboto" w:cs="Roboto"/>
          <w:sz w:val="28"/>
          <w:szCs w:val="28"/>
        </w:rPr>
        <w:t>O</w:t>
      </w:r>
      <w:r w:rsidRPr="000C6598">
        <w:rPr>
          <w:rFonts w:ascii="Roboto" w:eastAsia="Roboto" w:hAnsi="Roboto" w:cs="Roboto"/>
          <w:sz w:val="28"/>
          <w:szCs w:val="28"/>
        </w:rPr>
        <w:t>livier;caroline</w:t>
      </w:r>
      <w:proofErr w:type="spellEnd"/>
      <w:r w:rsidRPr="000C6598">
        <w:rPr>
          <w:rFonts w:ascii="Roboto" w:eastAsia="Roboto" w:hAnsi="Roboto" w:cs="Roboto"/>
          <w:sz w:val="28"/>
          <w:szCs w:val="28"/>
        </w:rPr>
        <w:t>;</w:t>
      </w:r>
    </w:p>
    <w:tbl>
      <w:tblPr>
        <w:tblpPr w:leftFromText="180" w:rightFromText="180" w:vertAnchor="text" w:horzAnchor="page" w:tblpX="1333" w:tblpY="221"/>
        <w:tblW w:w="11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1"/>
      </w:tblGrid>
      <w:tr w:rsidR="000C6598" w:rsidRPr="000C6598" w14:paraId="162B13D3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24C0DEAB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Stephen</w:t>
            </w:r>
          </w:p>
        </w:tc>
      </w:tr>
      <w:tr w:rsidR="000C6598" w:rsidRPr="000C6598" w14:paraId="724440B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0DA446FE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>
              <w:rPr>
                <w:rFonts w:ascii="Calibri" w:eastAsia="Times New Roman" w:hAnsi="Calibri" w:cs="Calibri"/>
                <w:color w:val="000000"/>
                <w:lang w:val="en-IN"/>
              </w:rPr>
              <w:t>Peter</w:t>
            </w:r>
          </w:p>
        </w:tc>
      </w:tr>
      <w:tr w:rsidR="000C6598" w:rsidRPr="000C6598" w14:paraId="6B5D16E7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F744A8F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Berry</w:t>
            </w:r>
          </w:p>
        </w:tc>
      </w:tr>
      <w:tr w:rsidR="000C6598" w:rsidRPr="000C6598" w14:paraId="7C3A422D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D449CA4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Oliver</w:t>
            </w:r>
          </w:p>
        </w:tc>
      </w:tr>
      <w:tr w:rsidR="000C6598" w:rsidRPr="000C6598" w14:paraId="27AF655B" w14:textId="77777777" w:rsidTr="000C6598">
        <w:trPr>
          <w:trHeight w:val="343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6209A943" w14:textId="77777777" w:rsidR="000C6598" w:rsidRPr="000C6598" w:rsidRDefault="000C6598" w:rsidP="000C6598">
            <w:pPr>
              <w:spacing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en-IN"/>
              </w:rPr>
            </w:pPr>
            <w:r w:rsidRPr="000C6598">
              <w:rPr>
                <w:rFonts w:ascii="Calibri" w:eastAsia="Times New Roman" w:hAnsi="Calibri" w:cs="Calibri"/>
                <w:color w:val="000000"/>
                <w:lang w:val="en-IN"/>
              </w:rPr>
              <w:t>Caroline</w:t>
            </w:r>
          </w:p>
        </w:tc>
      </w:tr>
    </w:tbl>
    <w:p w14:paraId="3EBD2D4A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EF6F03" w14:textId="77777777" w:rsidR="000C6598" w:rsidRPr="000C6598" w:rsidRDefault="000C6598" w:rsidP="000C6598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57FE2B6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331A53F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79F9E769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37527004" w14:textId="77777777" w:rsidR="000C6598" w:rsidRDefault="000C6598" w:rsidP="000C6598">
      <w:pPr>
        <w:ind w:left="36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1F5A10ED" w:rsidR="00BB6A4D" w:rsidRPr="000C6598" w:rsidRDefault="000C6598" w:rsidP="000C6598">
      <w:pPr>
        <w:pStyle w:val="ListParagraph"/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0C6598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>is</w:t>
      </w:r>
      <w:r w:rsidRPr="000C6598">
        <w:rPr>
          <w:rFonts w:ascii="Roboto" w:eastAsia="Roboto" w:hAnsi="Roboto" w:cs="Roboto"/>
          <w:sz w:val="28"/>
          <w:szCs w:val="28"/>
        </w:rPr>
        <w:t xml:space="preserve"> a temporary and a variable table? Write</w:t>
      </w:r>
      <w:r>
        <w:rPr>
          <w:rFonts w:ascii="Roboto" w:eastAsia="Roboto" w:hAnsi="Roboto" w:cs="Roboto"/>
          <w:sz w:val="28"/>
          <w:szCs w:val="28"/>
        </w:rPr>
        <w:t xml:space="preserve"> suitable</w:t>
      </w:r>
      <w:r w:rsidRPr="000C6598">
        <w:rPr>
          <w:rFonts w:ascii="Roboto" w:eastAsia="Roboto" w:hAnsi="Roboto" w:cs="Roboto"/>
          <w:sz w:val="28"/>
          <w:szCs w:val="28"/>
        </w:rPr>
        <w:t xml:space="preserve"> syntax to create temporary tables and variable tables.</w:t>
      </w:r>
    </w:p>
    <w:p w14:paraId="00000006" w14:textId="77777777" w:rsidR="00BB6A4D" w:rsidRDefault="00BB6A4D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BB6A4D" w:rsidRDefault="00BB6A4D">
      <w:pPr>
        <w:rPr>
          <w:rFonts w:ascii="Roboto" w:eastAsia="Roboto" w:hAnsi="Roboto" w:cs="Roboto"/>
          <w:b/>
          <w:sz w:val="40"/>
          <w:szCs w:val="40"/>
        </w:rPr>
      </w:pPr>
    </w:p>
    <w:sectPr w:rsidR="00BB6A4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15F09" w14:textId="77777777" w:rsidR="00001120" w:rsidRDefault="00001120">
      <w:pPr>
        <w:spacing w:line="240" w:lineRule="auto"/>
      </w:pPr>
      <w:r>
        <w:separator/>
      </w:r>
    </w:p>
  </w:endnote>
  <w:endnote w:type="continuationSeparator" w:id="0">
    <w:p w14:paraId="492CA451" w14:textId="77777777" w:rsidR="00001120" w:rsidRDefault="0000112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BB6A4D" w:rsidRDefault="00BB6A4D"/>
  <w:p w14:paraId="0000000C" w14:textId="77777777" w:rsidR="00BB6A4D" w:rsidRDefault="00001120">
    <w:r>
      <w:pict w14:anchorId="401E46FB">
        <v:rect id="_x0000_i1026" style="width:0;height:1.5pt" o:hralign="center" o:hrstd="t" o:hr="t" fillcolor="#a0a0a0" stroked="f"/>
      </w:pict>
    </w:r>
  </w:p>
  <w:p w14:paraId="0000000D" w14:textId="77777777" w:rsidR="00BB6A4D" w:rsidRDefault="00BB6A4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63322" w14:textId="77777777" w:rsidR="00001120" w:rsidRDefault="00001120">
      <w:pPr>
        <w:spacing w:line="240" w:lineRule="auto"/>
      </w:pPr>
      <w:r>
        <w:separator/>
      </w:r>
    </w:p>
  </w:footnote>
  <w:footnote w:type="continuationSeparator" w:id="0">
    <w:p w14:paraId="4808331C" w14:textId="77777777" w:rsidR="00001120" w:rsidRDefault="0000112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BB6A4D" w:rsidRDefault="00BB6A4D"/>
  <w:p w14:paraId="00000009" w14:textId="77777777" w:rsidR="00BB6A4D" w:rsidRDefault="00001120">
    <w:r>
      <w:pict w14:anchorId="2D98C1CD">
        <v:rect id="_x0000_i1025" style="width:0;height:1.5pt" o:hralign="center" o:hrstd="t" o:hr="t" fillcolor="#a0a0a0" stroked="f"/>
      </w:pict>
    </w:r>
  </w:p>
  <w:p w14:paraId="0000000A" w14:textId="77777777" w:rsidR="00BB6A4D" w:rsidRDefault="00001120">
    <w:r>
      <w:pict w14:anchorId="035BC95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E5AE5"/>
    <w:multiLevelType w:val="hybridMultilevel"/>
    <w:tmpl w:val="9FE812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41EEF"/>
    <w:multiLevelType w:val="multilevel"/>
    <w:tmpl w:val="EA7673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E7C0E05"/>
    <w:multiLevelType w:val="hybridMultilevel"/>
    <w:tmpl w:val="07B60DD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MDc3MzMztjQ1NTFQ0lEKTi0uzszPAykwrAUAIW6wVCwAAAA="/>
  </w:docVars>
  <w:rsids>
    <w:rsidRoot w:val="00BB6A4D"/>
    <w:rsid w:val="00001120"/>
    <w:rsid w:val="000C6598"/>
    <w:rsid w:val="00BB6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ED992A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659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C6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4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34115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4T10:36:00Z</dcterms:created>
  <dcterms:modified xsi:type="dcterms:W3CDTF">2021-12-04T10:54:00Z</dcterms:modified>
</cp:coreProperties>
</file>